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BDE1" w14:textId="77777777" w:rsidR="008E1C94" w:rsidRDefault="008E1C94">
      <w:pPr>
        <w:spacing w:after="0" w:line="200" w:lineRule="exact"/>
        <w:rPr>
          <w:sz w:val="20"/>
          <w:szCs w:val="20"/>
        </w:rPr>
      </w:pPr>
    </w:p>
    <w:p w14:paraId="6771BDE2" w14:textId="77777777" w:rsidR="008E1C94" w:rsidRPr="00CF3FBE" w:rsidRDefault="008E1C94">
      <w:pPr>
        <w:spacing w:before="20" w:after="0" w:line="220" w:lineRule="exact"/>
        <w:rPr>
          <w:b/>
          <w:bCs/>
          <w:sz w:val="24"/>
          <w:szCs w:val="24"/>
        </w:rPr>
      </w:pPr>
    </w:p>
    <w:p w14:paraId="6771BDE3" w14:textId="6E0D991C" w:rsidR="008E1C94" w:rsidRPr="00CF3FBE" w:rsidRDefault="00000000" w:rsidP="00CF3FBE">
      <w:pPr>
        <w:spacing w:before="32" w:after="0" w:line="240" w:lineRule="auto"/>
        <w:ind w:left="3510" w:right="4050"/>
        <w:jc w:val="center"/>
        <w:rPr>
          <w:rFonts w:ascii="Cambria" w:eastAsia="Arial" w:hAnsi="Cambria" w:cs="Arial"/>
          <w:b/>
          <w:bCs/>
          <w:sz w:val="28"/>
          <w:szCs w:val="28"/>
        </w:rPr>
      </w:pPr>
      <w:r w:rsidRPr="00CF3FBE">
        <w:rPr>
          <w:rFonts w:ascii="Cambria" w:eastAsia="Arial" w:hAnsi="Cambria" w:cs="Arial"/>
          <w:b/>
          <w:bCs/>
          <w:sz w:val="28"/>
          <w:szCs w:val="28"/>
        </w:rPr>
        <w:t>At</w:t>
      </w:r>
      <w:r w:rsidRPr="00CF3FBE">
        <w:rPr>
          <w:rFonts w:ascii="Cambria" w:eastAsia="Arial" w:hAnsi="Cambria" w:cs="Arial"/>
          <w:b/>
          <w:bCs/>
          <w:spacing w:val="-2"/>
          <w:sz w:val="28"/>
          <w:szCs w:val="28"/>
        </w:rPr>
        <w:t xml:space="preserve"> </w:t>
      </w:r>
      <w:r w:rsidRPr="00CF3FBE">
        <w:rPr>
          <w:rFonts w:ascii="Cambria" w:eastAsia="Arial" w:hAnsi="Cambria" w:cs="Arial"/>
          <w:b/>
          <w:bCs/>
          <w:sz w:val="28"/>
          <w:szCs w:val="28"/>
        </w:rPr>
        <w:t xml:space="preserve">our </w:t>
      </w:r>
      <w:r w:rsidR="00252919" w:rsidRPr="00CF3FBE">
        <w:rPr>
          <w:rFonts w:ascii="Cambria" w:eastAsia="Arial" w:hAnsi="Cambria" w:cs="Arial"/>
          <w:b/>
          <w:bCs/>
          <w:sz w:val="28"/>
          <w:szCs w:val="28"/>
        </w:rPr>
        <w:t>M</w:t>
      </w:r>
      <w:r w:rsidRPr="00CF3FBE">
        <w:rPr>
          <w:rFonts w:ascii="Cambria" w:eastAsia="Arial" w:hAnsi="Cambria" w:cs="Arial"/>
          <w:b/>
          <w:bCs/>
          <w:sz w:val="28"/>
          <w:szCs w:val="28"/>
        </w:rPr>
        <w:t>ercy</w:t>
      </w:r>
    </w:p>
    <w:p w14:paraId="6771BDE4" w14:textId="77777777" w:rsidR="008E1C94" w:rsidRPr="00C57532" w:rsidRDefault="008E1C94" w:rsidP="00C57532">
      <w:pPr>
        <w:spacing w:before="9" w:after="0" w:line="120" w:lineRule="exact"/>
        <w:jc w:val="center"/>
        <w:rPr>
          <w:rFonts w:ascii="Cambria" w:hAnsi="Cambria"/>
          <w:sz w:val="24"/>
          <w:szCs w:val="24"/>
        </w:rPr>
      </w:pPr>
    </w:p>
    <w:p w14:paraId="6771BDE5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2F307BEE" w14:textId="77777777" w:rsidR="00CF3FBE" w:rsidRDefault="00000000">
      <w:pPr>
        <w:spacing w:after="0" w:line="240" w:lineRule="auto"/>
        <w:ind w:left="1585" w:right="1584"/>
        <w:jc w:val="center"/>
        <w:rPr>
          <w:rFonts w:ascii="Cambria" w:eastAsia="Arial" w:hAnsi="Cambria" w:cs="Arial"/>
          <w:spacing w:val="-1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Day one 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 Nursing Station</w:t>
      </w:r>
      <w:r w:rsidRPr="00C57532">
        <w:rPr>
          <w:rFonts w:ascii="Cambria" w:eastAsia="Arial" w:hAnsi="Cambria" w:cs="Arial"/>
          <w:spacing w:val="-3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Kashechwan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</w:p>
    <w:p w14:paraId="6771BDE6" w14:textId="07F3CDF2" w:rsidR="008E1C94" w:rsidRPr="00C57532" w:rsidRDefault="00000000">
      <w:pPr>
        <w:spacing w:after="0" w:line="240" w:lineRule="auto"/>
        <w:ind w:left="1585" w:right="1584"/>
        <w:jc w:val="center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 xml:space="preserve">by Nancy </w:t>
      </w:r>
      <w:r w:rsidRPr="00C57532">
        <w:rPr>
          <w:rFonts w:ascii="Cambria" w:eastAsia="Arial" w:hAnsi="Cambria" w:cs="Arial"/>
          <w:w w:val="99"/>
          <w:sz w:val="24"/>
          <w:szCs w:val="24"/>
        </w:rPr>
        <w:t>A</w:t>
      </w:r>
      <w:r w:rsidRPr="00C57532">
        <w:rPr>
          <w:rFonts w:ascii="Cambria" w:eastAsia="Arial" w:hAnsi="Cambria" w:cs="Arial"/>
          <w:sz w:val="24"/>
          <w:szCs w:val="24"/>
        </w:rPr>
        <w:t>rchibald</w:t>
      </w:r>
    </w:p>
    <w:p w14:paraId="6771BDE7" w14:textId="77777777" w:rsidR="008E1C94" w:rsidRPr="00C57532" w:rsidRDefault="008E1C94">
      <w:pPr>
        <w:spacing w:before="9" w:after="0" w:line="120" w:lineRule="exact"/>
        <w:rPr>
          <w:rFonts w:ascii="Cambria" w:hAnsi="Cambria"/>
          <w:sz w:val="24"/>
          <w:szCs w:val="24"/>
        </w:rPr>
      </w:pPr>
    </w:p>
    <w:p w14:paraId="6771BDE8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D022D85" w14:textId="77777777" w:rsidR="00CF3FBE" w:rsidRDefault="00CF3FBE">
      <w:pPr>
        <w:spacing w:after="0" w:line="480" w:lineRule="auto"/>
        <w:ind w:left="100" w:right="159"/>
        <w:rPr>
          <w:rFonts w:ascii="Cambria" w:eastAsia="Arial" w:hAnsi="Cambria" w:cs="Arial"/>
          <w:sz w:val="24"/>
          <w:szCs w:val="24"/>
        </w:rPr>
      </w:pPr>
    </w:p>
    <w:p w14:paraId="6771BDE9" w14:textId="2A6E8572" w:rsidR="008E1C94" w:rsidRPr="00C57532" w:rsidRDefault="00000000">
      <w:pPr>
        <w:spacing w:after="0" w:line="480" w:lineRule="auto"/>
        <w:ind w:left="100" w:right="159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d limit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experience wit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outin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loodwork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d taugh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urses thi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kill when 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as a clinical instructo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KGH,</w:t>
      </w:r>
      <w:r w:rsidRPr="00C57532">
        <w:rPr>
          <w:rFonts w:ascii="Cambria" w:eastAsia="Arial" w:hAnsi="Cambria" w:cs="Arial"/>
          <w:spacing w:val="-4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u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idn’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ge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ay-to-da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ractic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s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lab tech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nurses on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units.</w:t>
      </w:r>
    </w:p>
    <w:p w14:paraId="6771BDEA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DEB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EC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ED" w14:textId="77777777" w:rsidR="008E1C94" w:rsidRPr="00C57532" w:rsidRDefault="00000000">
      <w:pPr>
        <w:spacing w:after="0" w:line="480" w:lineRule="auto"/>
        <w:ind w:left="100" w:right="90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Ther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ere thre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n and a woman in fo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loodwork toda</w:t>
      </w:r>
      <w:r w:rsidRPr="00C57532">
        <w:rPr>
          <w:rFonts w:ascii="Cambria" w:eastAsia="Arial" w:hAnsi="Cambria" w:cs="Arial"/>
          <w:spacing w:val="-16"/>
          <w:sz w:val="24"/>
          <w:szCs w:val="24"/>
        </w:rPr>
        <w:t>y</w:t>
      </w:r>
      <w:r w:rsidRPr="00C57532">
        <w:rPr>
          <w:rFonts w:ascii="Cambria" w:eastAsia="Arial" w:hAnsi="Cambria" w:cs="Arial"/>
          <w:sz w:val="24"/>
          <w:szCs w:val="24"/>
        </w:rPr>
        <w:t>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it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i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equisition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hand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as 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utwardl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ease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hatt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it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m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mall laborator</w:t>
      </w:r>
      <w:r w:rsidRPr="00C57532">
        <w:rPr>
          <w:rFonts w:ascii="Cambria" w:eastAsia="Arial" w:hAnsi="Cambria" w:cs="Arial"/>
          <w:spacing w:val="-16"/>
          <w:sz w:val="24"/>
          <w:szCs w:val="24"/>
        </w:rPr>
        <w:t>y</w:t>
      </w:r>
      <w:r w:rsidRPr="00C57532">
        <w:rPr>
          <w:rFonts w:ascii="Cambria" w:eastAsia="Arial" w:hAnsi="Cambria" w:cs="Arial"/>
          <w:sz w:val="24"/>
          <w:szCs w:val="24"/>
        </w:rPr>
        <w:t>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ye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ecretl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orried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nce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as successful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manoeuvering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ourniquet,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eedles and tubes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elight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 th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othing disastrou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ppened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ade sure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labels were righ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moved on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ex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atient.</w:t>
      </w:r>
    </w:p>
    <w:p w14:paraId="6771BDEE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DEF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F0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F1" w14:textId="77777777" w:rsidR="008E1C94" w:rsidRPr="00C57532" w:rsidRDefault="00000000">
      <w:pPr>
        <w:spacing w:after="0" w:line="240" w:lineRule="auto"/>
        <w:ind w:left="100" w:right="-20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Fo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es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irs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linic da</w:t>
      </w:r>
      <w:r w:rsidRPr="00C57532">
        <w:rPr>
          <w:rFonts w:ascii="Cambria" w:eastAsia="Arial" w:hAnsi="Cambria" w:cs="Arial"/>
          <w:spacing w:val="-16"/>
          <w:sz w:val="24"/>
          <w:szCs w:val="24"/>
        </w:rPr>
        <w:t>y</w:t>
      </w:r>
      <w:r w:rsidRPr="00C57532">
        <w:rPr>
          <w:rFonts w:ascii="Cambria" w:eastAsia="Arial" w:hAnsi="Cambria" w:cs="Arial"/>
          <w:sz w:val="24"/>
          <w:szCs w:val="24"/>
        </w:rPr>
        <w:t>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ollow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pacing w:val="-8"/>
          <w:sz w:val="24"/>
          <w:szCs w:val="24"/>
        </w:rPr>
        <w:t>T</w:t>
      </w:r>
      <w:r w:rsidRPr="00C57532">
        <w:rPr>
          <w:rFonts w:ascii="Cambria" w:eastAsia="Arial" w:hAnsi="Cambria" w:cs="Arial"/>
          <w:sz w:val="24"/>
          <w:szCs w:val="24"/>
        </w:rPr>
        <w:t>rud</w:t>
      </w:r>
      <w:r w:rsidRPr="00C57532">
        <w:rPr>
          <w:rFonts w:ascii="Cambria" w:eastAsia="Arial" w:hAnsi="Cambria" w:cs="Arial"/>
          <w:spacing w:val="-16"/>
          <w:sz w:val="24"/>
          <w:szCs w:val="24"/>
        </w:rPr>
        <w:t>y</w:t>
      </w:r>
      <w:r w:rsidRPr="00C57532">
        <w:rPr>
          <w:rFonts w:ascii="Cambria" w:eastAsia="Arial" w:hAnsi="Cambria" w:cs="Arial"/>
          <w:sz w:val="24"/>
          <w:szCs w:val="24"/>
        </w:rPr>
        <w:t>,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urse practitione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ired me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elieve.</w:t>
      </w:r>
    </w:p>
    <w:p w14:paraId="6771BDF2" w14:textId="77777777" w:rsidR="008E1C94" w:rsidRPr="00C57532" w:rsidRDefault="008E1C94">
      <w:pPr>
        <w:spacing w:before="9" w:after="0" w:line="150" w:lineRule="exact"/>
        <w:rPr>
          <w:rFonts w:ascii="Cambria" w:hAnsi="Cambria"/>
          <w:sz w:val="24"/>
          <w:szCs w:val="24"/>
        </w:rPr>
      </w:pPr>
    </w:p>
    <w:p w14:paraId="6771BDF3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F4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F5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F6" w14:textId="77777777" w:rsidR="008E1C94" w:rsidRPr="00C57532" w:rsidRDefault="00000000">
      <w:pPr>
        <w:spacing w:after="0" w:line="480" w:lineRule="auto"/>
        <w:ind w:left="100" w:right="208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Shelle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rient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emergency room and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equipment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d worked in an emergency departmen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a small town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Alberta,</w:t>
      </w:r>
      <w:r w:rsidRPr="00C57532">
        <w:rPr>
          <w:rFonts w:ascii="Cambria" w:eastAsia="Arial" w:hAnsi="Cambria" w:cs="Arial"/>
          <w:spacing w:val="-3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was familia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it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xygen;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ear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onitors;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V equipment;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art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o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emergencies and stretchers.</w:t>
      </w:r>
    </w:p>
    <w:p w14:paraId="6771BDF7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DF8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F9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FA" w14:textId="77777777" w:rsidR="008E1C94" w:rsidRPr="00C57532" w:rsidRDefault="00000000">
      <w:pPr>
        <w:spacing w:after="0" w:line="480" w:lineRule="auto"/>
        <w:ind w:left="100" w:right="721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That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evening 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oured over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linic manuals th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etail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iv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ajor programs in this communit</w:t>
      </w:r>
      <w:r w:rsidRPr="00C57532">
        <w:rPr>
          <w:rFonts w:ascii="Cambria" w:eastAsia="Arial" w:hAnsi="Cambria" w:cs="Arial"/>
          <w:spacing w:val="-16"/>
          <w:sz w:val="24"/>
          <w:szCs w:val="24"/>
        </w:rPr>
        <w:t>y</w:t>
      </w:r>
      <w:r w:rsidRPr="00C57532">
        <w:rPr>
          <w:rFonts w:ascii="Cambria" w:eastAsia="Arial" w:hAnsi="Cambria" w:cs="Arial"/>
          <w:sz w:val="24"/>
          <w:szCs w:val="24"/>
        </w:rPr>
        <w:t>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rocedures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protocols.</w:t>
      </w:r>
    </w:p>
    <w:p w14:paraId="6771BDFB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DFC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DFD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02" w14:textId="08381EEF" w:rsidR="008E1C94" w:rsidRPr="00C57532" w:rsidRDefault="00000000" w:rsidP="00CF3FBE">
      <w:pPr>
        <w:spacing w:after="0" w:line="480" w:lineRule="auto"/>
        <w:ind w:left="100" w:right="110" w:firstLine="61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On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irs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linic day on my own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aw patient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ll ages: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ome babies and pregnan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omen.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ace never stopped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eered towar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ait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rea and 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eemed jus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s full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s 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d hours before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rot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ame o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atient,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ome histor</w:t>
      </w:r>
      <w:r w:rsidRPr="00C57532">
        <w:rPr>
          <w:rFonts w:ascii="Cambria" w:eastAsia="Arial" w:hAnsi="Cambria" w:cs="Arial"/>
          <w:spacing w:val="-16"/>
          <w:sz w:val="24"/>
          <w:szCs w:val="24"/>
        </w:rPr>
        <w:t>y</w:t>
      </w:r>
      <w:r w:rsidRPr="00C57532">
        <w:rPr>
          <w:rFonts w:ascii="Cambria" w:eastAsia="Arial" w:hAnsi="Cambria" w:cs="Arial"/>
          <w:sz w:val="24"/>
          <w:szCs w:val="24"/>
        </w:rPr>
        <w:t>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i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ain reason fo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oming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vital signs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wh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id fo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reatment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a scribbler befor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hart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t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any older patient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children su</w:t>
      </w:r>
      <w:r w:rsidRPr="00C57532">
        <w:rPr>
          <w:rFonts w:ascii="Cambria" w:eastAsia="Arial" w:hAnsi="Cambria" w:cs="Arial"/>
          <w:spacing w:val="-4"/>
          <w:sz w:val="24"/>
          <w:szCs w:val="24"/>
        </w:rPr>
        <w:t>f</w:t>
      </w:r>
      <w:r w:rsidRPr="00C57532">
        <w:rPr>
          <w:rFonts w:ascii="Cambria" w:eastAsia="Arial" w:hAnsi="Cambria" w:cs="Arial"/>
          <w:sz w:val="24"/>
          <w:szCs w:val="24"/>
        </w:rPr>
        <w:t>fer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rom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upper respirator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iseases: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unny noses and sore throats.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pen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 lo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f</w:t>
      </w:r>
      <w:r w:rsidR="00CF3FBE">
        <w:rPr>
          <w:rFonts w:ascii="Cambria" w:eastAsia="Arial" w:hAnsi="Cambria" w:cs="Arial"/>
          <w:sz w:val="24"/>
          <w:szCs w:val="24"/>
        </w:rPr>
        <w:t xml:space="preserve"> t</w:t>
      </w:r>
      <w:r w:rsidRPr="00C57532">
        <w:rPr>
          <w:rFonts w:ascii="Cambria" w:eastAsia="Arial" w:hAnsi="Cambria" w:cs="Arial"/>
          <w:sz w:val="24"/>
          <w:szCs w:val="24"/>
        </w:rPr>
        <w:t>im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y tim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looking down thei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roat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ee redness and swelling and tak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wabs for Streptococcus.</w:t>
      </w:r>
      <w:r w:rsidRPr="00C57532">
        <w:rPr>
          <w:rFonts w:ascii="Cambria" w:eastAsia="Arial" w:hAnsi="Cambria" w:cs="Arial"/>
          <w:spacing w:val="-3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atient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it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ore serious diseases such as COPD</w:t>
      </w:r>
      <w:r w:rsidRPr="00C57532">
        <w:rPr>
          <w:rFonts w:ascii="Cambria" w:eastAsia="Arial" w:hAnsi="Cambria" w:cs="Arial"/>
          <w:spacing w:val="-3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asthma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ho needed help wit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i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dications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ther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atient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d stomac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ilments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equired scabies checks and needed routin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dication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efills.</w:t>
      </w:r>
    </w:p>
    <w:p w14:paraId="6771BE03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E04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05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06" w14:textId="77777777" w:rsidR="008E1C94" w:rsidRPr="00C57532" w:rsidRDefault="00000000">
      <w:pPr>
        <w:spacing w:after="0" w:line="480" w:lineRule="auto"/>
        <w:ind w:left="100" w:right="575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Nurse practitioner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rescribe some common medications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uring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linic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ispensed the drugs th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rdered and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rugs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hysician ordered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 drug wasn’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re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 xml:space="preserve">called </w:t>
      </w:r>
      <w:r w:rsidRPr="00C57532">
        <w:rPr>
          <w:rFonts w:ascii="Cambria" w:eastAsia="Arial" w:hAnsi="Cambria" w:cs="Arial"/>
          <w:spacing w:val="-4"/>
          <w:sz w:val="24"/>
          <w:szCs w:val="24"/>
        </w:rPr>
        <w:t>W</w:t>
      </w:r>
      <w:r w:rsidRPr="00C57532">
        <w:rPr>
          <w:rFonts w:ascii="Cambria" w:eastAsia="Arial" w:hAnsi="Cambria" w:cs="Arial"/>
          <w:sz w:val="24"/>
          <w:szCs w:val="24"/>
        </w:rPr>
        <w:t>eeneebayko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ospital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harmac</w:t>
      </w:r>
      <w:r w:rsidRPr="00C57532">
        <w:rPr>
          <w:rFonts w:ascii="Cambria" w:eastAsia="Arial" w:hAnsi="Cambria" w:cs="Arial"/>
          <w:spacing w:val="-16"/>
          <w:sz w:val="24"/>
          <w:szCs w:val="24"/>
        </w:rPr>
        <w:t>y</w:t>
      </w:r>
      <w:r w:rsidRPr="00C57532">
        <w:rPr>
          <w:rFonts w:ascii="Cambria" w:eastAsia="Arial" w:hAnsi="Cambria" w:cs="Arial"/>
          <w:sz w:val="24"/>
          <w:szCs w:val="24"/>
        </w:rPr>
        <w:t>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ame on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ex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elivery by plane.</w:t>
      </w:r>
    </w:p>
    <w:p w14:paraId="6771BE07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E08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09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0A" w14:textId="77777777" w:rsidR="008E1C94" w:rsidRPr="00C57532" w:rsidRDefault="00000000">
      <w:pPr>
        <w:spacing w:after="0" w:line="480" w:lineRule="auto"/>
        <w:ind w:left="100" w:right="75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harmacy was small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it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ottle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ills on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helves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mpules o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dication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the refrigerato</w:t>
      </w:r>
      <w:r w:rsidRPr="00C57532">
        <w:rPr>
          <w:rFonts w:ascii="Cambria" w:eastAsia="Arial" w:hAnsi="Cambria" w:cs="Arial"/>
          <w:spacing w:val="-12"/>
          <w:sz w:val="24"/>
          <w:szCs w:val="24"/>
        </w:rPr>
        <w:t>r</w:t>
      </w:r>
      <w:r w:rsidRPr="00C57532">
        <w:rPr>
          <w:rFonts w:ascii="Cambria" w:eastAsia="Arial" w:hAnsi="Cambria" w:cs="Arial"/>
          <w:sz w:val="24"/>
          <w:szCs w:val="24"/>
        </w:rPr>
        <w:t>,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IV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olutions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r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ere littl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grinding cups wit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 anvil in them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o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rushing pills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ount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ray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o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ount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ills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bottle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ill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i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yp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harmacy was familia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 from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went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years prior when 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orked on a pediatric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un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emergency befor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dications were packaged in single doses called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Un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ose System.</w:t>
      </w:r>
    </w:p>
    <w:p w14:paraId="6771BE0B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E0C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0D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0E" w14:textId="77777777" w:rsidR="008E1C94" w:rsidRPr="00C57532" w:rsidRDefault="00000000">
      <w:pPr>
        <w:spacing w:after="0" w:line="480" w:lineRule="auto"/>
        <w:ind w:left="100" w:right="404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A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ay wore on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el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even more pressure from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ait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oom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as a gian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living and breath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orc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ait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n everyth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id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ount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u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ills fo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efill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eemed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e a distraction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rom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linic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ith</w:t>
      </w:r>
      <w:r w:rsidRPr="00C57532">
        <w:rPr>
          <w:rFonts w:ascii="Cambria" w:eastAsia="Arial" w:hAnsi="Cambria" w:cs="Arial"/>
          <w:spacing w:val="-3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 xml:space="preserve">only </w:t>
      </w:r>
      <w:r w:rsidRPr="00C57532">
        <w:rPr>
          <w:rFonts w:ascii="Cambria" w:eastAsia="Arial" w:hAnsi="Cambria" w:cs="Arial"/>
          <w:spacing w:val="-8"/>
          <w:sz w:val="24"/>
          <w:szCs w:val="24"/>
        </w:rPr>
        <w:t>T</w:t>
      </w:r>
      <w:r w:rsidRPr="00C57532">
        <w:rPr>
          <w:rFonts w:ascii="Cambria" w:eastAsia="Arial" w:hAnsi="Cambria" w:cs="Arial"/>
          <w:sz w:val="24"/>
          <w:szCs w:val="24"/>
        </w:rPr>
        <w:t>rud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orking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e stay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lat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order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ee everyone.</w:t>
      </w:r>
    </w:p>
    <w:p w14:paraId="6771BE0F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E10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11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12" w14:textId="77777777" w:rsidR="008E1C94" w:rsidRPr="00C57532" w:rsidRDefault="00000000">
      <w:pPr>
        <w:spacing w:after="0" w:line="480" w:lineRule="auto"/>
        <w:ind w:left="100" w:right="599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One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irs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atient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encounter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linic was a new mothe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hose baby was not breastfeed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ell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fter</w:t>
      </w:r>
      <w:r w:rsidRPr="00C57532">
        <w:rPr>
          <w:rFonts w:ascii="Cambria" w:eastAsia="Arial" w:hAnsi="Cambria" w:cs="Arial"/>
          <w:spacing w:val="-3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btain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er fil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rom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ecords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eviewed her birth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istor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follow-up.</w:t>
      </w:r>
    </w:p>
    <w:p w14:paraId="6771BE13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E14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15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16" w14:textId="77777777" w:rsidR="008E1C94" w:rsidRPr="00C57532" w:rsidRDefault="00000000">
      <w:pPr>
        <w:spacing w:after="0" w:line="240" w:lineRule="auto"/>
        <w:ind w:left="100" w:right="-20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“What</w:t>
      </w:r>
      <w:r w:rsidRPr="00C57532">
        <w:rPr>
          <w:rFonts w:ascii="Cambria" w:eastAsia="Arial" w:hAnsi="Cambria" w:cs="Arial"/>
          <w:spacing w:val="-3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rings you here today?”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sked.</w:t>
      </w:r>
    </w:p>
    <w:p w14:paraId="6771BE18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19" w14:textId="77777777" w:rsidR="008E1C94" w:rsidRPr="00C57532" w:rsidRDefault="008E1C94">
      <w:pPr>
        <w:spacing w:before="20" w:after="0" w:line="220" w:lineRule="exact"/>
        <w:rPr>
          <w:rFonts w:ascii="Cambria" w:hAnsi="Cambria"/>
          <w:sz w:val="24"/>
          <w:szCs w:val="24"/>
        </w:rPr>
      </w:pPr>
    </w:p>
    <w:p w14:paraId="6771BE1A" w14:textId="77777777" w:rsidR="008E1C94" w:rsidRPr="00C57532" w:rsidRDefault="00000000">
      <w:pPr>
        <w:spacing w:before="32" w:after="0" w:line="240" w:lineRule="auto"/>
        <w:ind w:left="100" w:right="-20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“My baby is crying and no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gett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y milk,”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he said.</w:t>
      </w:r>
    </w:p>
    <w:p w14:paraId="6771BE1B" w14:textId="77777777" w:rsidR="008E1C94" w:rsidRPr="00C57532" w:rsidRDefault="008E1C94">
      <w:pPr>
        <w:spacing w:before="9" w:after="0" w:line="150" w:lineRule="exact"/>
        <w:rPr>
          <w:rFonts w:ascii="Cambria" w:hAnsi="Cambria"/>
          <w:sz w:val="24"/>
          <w:szCs w:val="24"/>
        </w:rPr>
      </w:pPr>
    </w:p>
    <w:p w14:paraId="6771BE1C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1D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1E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20" w14:textId="21CEC247" w:rsidR="008E1C94" w:rsidRPr="00C57532" w:rsidRDefault="00000000" w:rsidP="00CF3FBE">
      <w:pPr>
        <w:spacing w:after="0" w:line="480" w:lineRule="auto"/>
        <w:ind w:left="100" w:right="244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t>Her baby was no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latch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on well and her milk was no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oming in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as a lactation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onsultant so 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d some trick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elped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aby tak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er nipple and 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ucked long enough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ve a good feeding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eemed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understan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h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aid when she left,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o 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fel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atisfied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d done my job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at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igh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oke up in a panic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uddenly realizing tha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other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idn’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ave anyone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urn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u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e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What</w:t>
      </w:r>
      <w:r w:rsidRPr="00C57532">
        <w:rPr>
          <w:rFonts w:ascii="Cambria" w:eastAsia="Arial" w:hAnsi="Cambria" w:cs="Arial"/>
          <w:i/>
          <w:spacing w:val="-3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if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the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baby didn’t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latch?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Would</w:t>
      </w:r>
      <w:r w:rsidRPr="00C57532">
        <w:rPr>
          <w:rFonts w:ascii="Cambria" w:eastAsia="Arial" w:hAnsi="Cambria" w:cs="Arial"/>
          <w:i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she come to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the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clinic at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 xml:space="preserve">night? </w:t>
      </w:r>
      <w:r w:rsidRPr="00C57532">
        <w:rPr>
          <w:rFonts w:ascii="Cambria" w:eastAsia="Arial" w:hAnsi="Cambria" w:cs="Arial"/>
          <w:sz w:val="24"/>
          <w:szCs w:val="24"/>
        </w:rPr>
        <w:t>At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ome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ould follow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up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ex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da</w:t>
      </w:r>
      <w:r w:rsidRPr="00C57532">
        <w:rPr>
          <w:rFonts w:ascii="Cambria" w:eastAsia="Arial" w:hAnsi="Cambria" w:cs="Arial"/>
          <w:spacing w:val="-16"/>
          <w:sz w:val="24"/>
          <w:szCs w:val="24"/>
        </w:rPr>
        <w:t>y</w:t>
      </w:r>
      <w:r w:rsidRPr="00C57532">
        <w:rPr>
          <w:rFonts w:ascii="Cambria" w:eastAsia="Arial" w:hAnsi="Cambria" w:cs="Arial"/>
          <w:sz w:val="24"/>
          <w:szCs w:val="24"/>
        </w:rPr>
        <w:t>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u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ere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patien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ould have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ome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us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ith</w:t>
      </w:r>
      <w:r w:rsidR="00CF3FBE">
        <w:rPr>
          <w:rFonts w:ascii="Cambria" w:eastAsia="Arial" w:hAnsi="Cambria" w:cs="Arial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long waits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n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aiting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room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he was no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likely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nd wai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be seen again.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When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I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alked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pacing w:val="-8"/>
          <w:sz w:val="24"/>
          <w:szCs w:val="24"/>
        </w:rPr>
        <w:t>T</w:t>
      </w:r>
      <w:r w:rsidRPr="00C57532">
        <w:rPr>
          <w:rFonts w:ascii="Cambria" w:eastAsia="Arial" w:hAnsi="Cambria" w:cs="Arial"/>
          <w:sz w:val="24"/>
          <w:szCs w:val="24"/>
        </w:rPr>
        <w:t>rudy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bou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her 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ex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orning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he was not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concerned.</w:t>
      </w:r>
    </w:p>
    <w:p w14:paraId="6771BE21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E22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23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24" w14:textId="77777777" w:rsidR="008E1C94" w:rsidRPr="00C57532" w:rsidRDefault="00000000">
      <w:pPr>
        <w:spacing w:after="0" w:line="480" w:lineRule="auto"/>
        <w:ind w:left="100" w:right="366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sz w:val="24"/>
          <w:szCs w:val="24"/>
        </w:rPr>
        <w:lastRenderedPageBreak/>
        <w:t>“If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he would have needed help she would have come t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the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nursing station,”</w:t>
      </w:r>
      <w:r w:rsidRPr="00C57532">
        <w:rPr>
          <w:rFonts w:ascii="Cambria" w:eastAsia="Arial" w:hAnsi="Cambria" w:cs="Arial"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she said,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a little too</w:t>
      </w:r>
      <w:r w:rsidRPr="00C57532">
        <w:rPr>
          <w:rFonts w:ascii="Cambria" w:eastAsia="Arial" w:hAnsi="Cambria" w:cs="Arial"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sz w:val="24"/>
          <w:szCs w:val="24"/>
        </w:rPr>
        <w:t>matter-of-factl</w:t>
      </w:r>
      <w:r w:rsidRPr="00C57532">
        <w:rPr>
          <w:rFonts w:ascii="Cambria" w:eastAsia="Arial" w:hAnsi="Cambria" w:cs="Arial"/>
          <w:spacing w:val="-16"/>
          <w:sz w:val="24"/>
          <w:szCs w:val="24"/>
        </w:rPr>
        <w:t>y</w:t>
      </w:r>
      <w:r w:rsidRPr="00C57532">
        <w:rPr>
          <w:rFonts w:ascii="Cambria" w:eastAsia="Arial" w:hAnsi="Cambria" w:cs="Arial"/>
          <w:sz w:val="24"/>
          <w:szCs w:val="24"/>
        </w:rPr>
        <w:t>.</w:t>
      </w:r>
    </w:p>
    <w:p w14:paraId="6771BE25" w14:textId="77777777" w:rsidR="008E1C94" w:rsidRPr="00C57532" w:rsidRDefault="008E1C94">
      <w:pPr>
        <w:spacing w:before="3" w:after="0" w:line="110" w:lineRule="exact"/>
        <w:rPr>
          <w:rFonts w:ascii="Cambria" w:hAnsi="Cambria"/>
          <w:sz w:val="24"/>
          <w:szCs w:val="24"/>
        </w:rPr>
      </w:pPr>
    </w:p>
    <w:p w14:paraId="6771BE26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27" w14:textId="77777777" w:rsidR="008E1C94" w:rsidRPr="00C57532" w:rsidRDefault="008E1C94">
      <w:pPr>
        <w:spacing w:after="0" w:line="200" w:lineRule="exact"/>
        <w:rPr>
          <w:rFonts w:ascii="Cambria" w:hAnsi="Cambria"/>
          <w:sz w:val="24"/>
          <w:szCs w:val="24"/>
        </w:rPr>
      </w:pPr>
    </w:p>
    <w:p w14:paraId="6771BE28" w14:textId="77777777" w:rsidR="008E1C94" w:rsidRPr="00C57532" w:rsidRDefault="00000000">
      <w:pPr>
        <w:spacing w:after="0" w:line="480" w:lineRule="auto"/>
        <w:ind w:left="100" w:right="354"/>
        <w:rPr>
          <w:rFonts w:ascii="Cambria" w:eastAsia="Arial" w:hAnsi="Cambria" w:cs="Arial"/>
          <w:sz w:val="24"/>
          <w:szCs w:val="24"/>
        </w:rPr>
      </w:pPr>
      <w:r w:rsidRPr="00C57532">
        <w:rPr>
          <w:rFonts w:ascii="Cambria" w:eastAsia="Arial" w:hAnsi="Cambria" w:cs="Arial"/>
          <w:i/>
          <w:sz w:val="24"/>
          <w:szCs w:val="24"/>
        </w:rPr>
        <w:t>But</w:t>
      </w:r>
      <w:r w:rsidRPr="00C57532">
        <w:rPr>
          <w:rFonts w:ascii="Cambria" w:eastAsia="Arial" w:hAnsi="Cambria" w:cs="Arial"/>
          <w:i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I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was not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on call that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night.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Another</w:t>
      </w:r>
      <w:r w:rsidRPr="00C57532">
        <w:rPr>
          <w:rFonts w:ascii="Cambria" w:eastAsia="Arial" w:hAnsi="Cambria" w:cs="Arial"/>
          <w:i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nurse practitioner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may not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know about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breastfeeding. Our</w:t>
      </w:r>
      <w:r w:rsidRPr="00C57532">
        <w:rPr>
          <w:rFonts w:ascii="Cambria" w:eastAsia="Arial" w:hAnsi="Cambria" w:cs="Arial"/>
          <w:i/>
          <w:spacing w:val="-2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clients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were at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the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mercy of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our expertise,</w:t>
      </w:r>
      <w:r w:rsidRPr="00C57532">
        <w:rPr>
          <w:rFonts w:ascii="Cambria" w:eastAsia="Arial" w:hAnsi="Cambria" w:cs="Arial"/>
          <w:i/>
          <w:spacing w:val="-1"/>
          <w:sz w:val="24"/>
          <w:szCs w:val="24"/>
        </w:rPr>
        <w:t xml:space="preserve"> </w:t>
      </w:r>
      <w:r w:rsidRPr="00C57532">
        <w:rPr>
          <w:rFonts w:ascii="Cambria" w:eastAsia="Arial" w:hAnsi="Cambria" w:cs="Arial"/>
          <w:i/>
          <w:sz w:val="24"/>
          <w:szCs w:val="24"/>
        </w:rPr>
        <w:t>coping mechanisms and energy levels!</w:t>
      </w:r>
    </w:p>
    <w:sectPr w:rsidR="008E1C94" w:rsidRPr="00C57532" w:rsidSect="00C57532">
      <w:headerReference w:type="default" r:id="rId6"/>
      <w:pgSz w:w="12240" w:h="15840"/>
      <w:pgMar w:top="1440" w:right="1440" w:bottom="1440" w:left="1440" w:header="74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A7E98" w14:textId="77777777" w:rsidR="00D55230" w:rsidRDefault="00D55230">
      <w:pPr>
        <w:spacing w:after="0" w:line="240" w:lineRule="auto"/>
      </w:pPr>
      <w:r>
        <w:separator/>
      </w:r>
    </w:p>
  </w:endnote>
  <w:endnote w:type="continuationSeparator" w:id="0">
    <w:p w14:paraId="6C3D75DB" w14:textId="77777777" w:rsidR="00D55230" w:rsidRDefault="00D55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E889C" w14:textId="77777777" w:rsidR="00D55230" w:rsidRDefault="00D55230">
      <w:pPr>
        <w:spacing w:after="0" w:line="240" w:lineRule="auto"/>
      </w:pPr>
      <w:r>
        <w:separator/>
      </w:r>
    </w:p>
  </w:footnote>
  <w:footnote w:type="continuationSeparator" w:id="0">
    <w:p w14:paraId="15388FA6" w14:textId="77777777" w:rsidR="00D55230" w:rsidRDefault="00D552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1BE29" w14:textId="77777777" w:rsidR="008E1C94" w:rsidRDefault="00000000">
    <w:pPr>
      <w:spacing w:after="0" w:line="200" w:lineRule="exact"/>
      <w:rPr>
        <w:sz w:val="20"/>
        <w:szCs w:val="20"/>
      </w:rPr>
    </w:pPr>
    <w:r>
      <w:pict w14:anchorId="6771BE2A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31.9pt;margin-top:36.4pt;width:10.1pt;height:13pt;z-index:-251658752;mso-position-horizontal-relative:page;mso-position-vertical-relative:page" filled="f" stroked="f">
          <v:textbox inset="0,0,0,0">
            <w:txbxContent>
              <w:p w14:paraId="6771BE2B" w14:textId="77777777" w:rsidR="008E1C94" w:rsidRDefault="00000000">
                <w:pPr>
                  <w:spacing w:after="0" w:line="245" w:lineRule="exact"/>
                  <w:ind w:left="40" w:right="-20"/>
                  <w:rPr>
                    <w:rFonts w:ascii="Arial" w:eastAsia="Arial" w:hAnsi="Arial" w:cs="Arial"/>
                  </w:rPr>
                </w:pPr>
                <w:r>
                  <w:fldChar w:fldCharType="begin"/>
                </w:r>
                <w:r>
                  <w:rPr>
                    <w:rFonts w:ascii="Arial" w:eastAsia="Arial" w:hAnsi="Arial" w:cs="Arial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TW0MLUwNzextDRT0lEKTi0uzszPAykwrAUAqIyiOSwAAAA="/>
  </w:docVars>
  <w:rsids>
    <w:rsidRoot w:val="008E1C94"/>
    <w:rsid w:val="00252919"/>
    <w:rsid w:val="008E1C94"/>
    <w:rsid w:val="00C57532"/>
    <w:rsid w:val="00CF3FBE"/>
    <w:rsid w:val="00D5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1BDE1"/>
  <w15:docId w15:val="{150FB8A8-E333-4E5A-A6F1-54DF5F2E3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58</Words>
  <Characters>3505</Characters>
  <Application>Microsoft Office Word</Application>
  <DocSecurity>0</DocSecurity>
  <Lines>109</Lines>
  <Paragraphs>23</Paragraphs>
  <ScaleCrop>false</ScaleCrop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 our Mercy - Kashechewan v2</dc:title>
  <cp:lastModifiedBy>Patricia Charpentier</cp:lastModifiedBy>
  <cp:revision>4</cp:revision>
  <dcterms:created xsi:type="dcterms:W3CDTF">2023-05-28T09:41:00Z</dcterms:created>
  <dcterms:modified xsi:type="dcterms:W3CDTF">2023-05-2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28T00:00:00Z</vt:filetime>
  </property>
  <property fmtid="{D5CDD505-2E9C-101B-9397-08002B2CF9AE}" pid="3" name="LastSaved">
    <vt:filetime>2023-05-28T00:00:00Z</vt:filetime>
  </property>
  <property fmtid="{D5CDD505-2E9C-101B-9397-08002B2CF9AE}" pid="4" name="GrammarlyDocumentId">
    <vt:lpwstr>a7e01a0ee6b9ab7740784c0b6703c7547feb7945140daf6b7c849d218f588cce</vt:lpwstr>
  </property>
</Properties>
</file>